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D03" w:rsidRDefault="00CA1FDB" w:rsidP="00CA1FDB">
      <w:pPr>
        <w:spacing w:after="0"/>
        <w:jc w:val="center"/>
      </w:pPr>
      <w:bookmarkStart w:id="0" w:name="_GoBack"/>
      <w:bookmarkEnd w:id="0"/>
      <w:r>
        <w:t>Trinity Valley Community College</w:t>
      </w:r>
    </w:p>
    <w:p w:rsidR="00CA1FDB" w:rsidRDefault="00CA1FDB" w:rsidP="00CA1FDB">
      <w:pPr>
        <w:jc w:val="center"/>
      </w:pPr>
      <w:r>
        <w:t>Continuing and Workforce Education (CWE) Department</w:t>
      </w:r>
    </w:p>
    <w:p w:rsidR="00CA1FDB" w:rsidRDefault="00CA1FDB" w:rsidP="00CA1FDB">
      <w:pPr>
        <w:jc w:val="center"/>
      </w:pPr>
    </w:p>
    <w:p w:rsidR="00CA1FDB" w:rsidRDefault="00CA1FDB" w:rsidP="00CA1FDB">
      <w:pPr>
        <w:jc w:val="center"/>
        <w:rPr>
          <w:b/>
          <w:sz w:val="32"/>
          <w:szCs w:val="32"/>
          <w:u w:val="single"/>
        </w:rPr>
      </w:pPr>
      <w:r w:rsidRPr="00CA1FDB">
        <w:rPr>
          <w:b/>
          <w:sz w:val="32"/>
          <w:szCs w:val="32"/>
          <w:u w:val="single"/>
        </w:rPr>
        <w:t>Request for Student Approval for CNA Certification Testing</w:t>
      </w:r>
    </w:p>
    <w:p w:rsidR="00CA1FDB" w:rsidRDefault="00CA1FDB" w:rsidP="00CA1FDB">
      <w:r>
        <w:t>Purpose of this form is to request the approval of the TVCC DADS/HHS CNA Director to approve students for the CNA certification testing process.   Student must have documentation of:</w:t>
      </w:r>
    </w:p>
    <w:p w:rsidR="00CA1FDB" w:rsidRDefault="00CA1FDB" w:rsidP="00CA1FDB">
      <w:pPr>
        <w:pStyle w:val="ListParagraph"/>
        <w:numPr>
          <w:ilvl w:val="0"/>
          <w:numId w:val="1"/>
        </w:numPr>
      </w:pPr>
      <w:r>
        <w:t>60 hours of in-the-classroom/lab time of instructions supported by daily sign-in-sheets signed by the student and the instructor and on file at TVCC.</w:t>
      </w:r>
    </w:p>
    <w:p w:rsidR="00CA1FDB" w:rsidRDefault="00CA1FDB" w:rsidP="00CA1FDB">
      <w:pPr>
        <w:pStyle w:val="ListParagraph"/>
        <w:numPr>
          <w:ilvl w:val="0"/>
          <w:numId w:val="1"/>
        </w:numPr>
      </w:pPr>
      <w:r>
        <w:t>40 hours of in-the –DADS/HHS approved nursing home clinical site of clinical instruction and practice supported by daily sign-in-sheets signed by the student and the instructor and on file at TVCC.</w:t>
      </w:r>
    </w:p>
    <w:p w:rsidR="00CA1FDB" w:rsidRDefault="00CA1FDB" w:rsidP="00CA1FDB">
      <w:pPr>
        <w:pStyle w:val="ListParagraph"/>
        <w:numPr>
          <w:ilvl w:val="0"/>
          <w:numId w:val="1"/>
        </w:numPr>
      </w:pPr>
      <w:r>
        <w:t>Have a complete and approved Performance Record</w:t>
      </w:r>
      <w:r w:rsidR="00FC4A4F">
        <w:t>, and other documents</w:t>
      </w:r>
      <w:r>
        <w:t xml:space="preserve"> on file at TVCC.</w:t>
      </w:r>
    </w:p>
    <w:p w:rsidR="00CA1FDB" w:rsidRDefault="00CA1FDB" w:rsidP="00CA1FDB"/>
    <w:p w:rsidR="00CA1FDB" w:rsidRDefault="00CA1FDB" w:rsidP="00CA1FDB">
      <w:r>
        <w:t>School Name:______________________________________________  Date:______________________</w:t>
      </w:r>
    </w:p>
    <w:p w:rsidR="00CA1FDB" w:rsidRDefault="00CA1FDB" w:rsidP="00CA1FDB">
      <w:r>
        <w:t>Instructor Name:______________________________________________________________________</w:t>
      </w:r>
    </w:p>
    <w:p w:rsidR="00CA1FDB" w:rsidRDefault="00CA1FDB" w:rsidP="00CA1FDB"/>
    <w:p w:rsidR="00CA1FDB" w:rsidRDefault="00CA1FDB" w:rsidP="00CA1FDB">
      <w:r>
        <w:t>Applying Students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 w:rsidP="00CA1FDB">
      <w:pPr>
        <w:pStyle w:val="ListParagraph"/>
      </w:pPr>
    </w:p>
    <w:p w:rsidR="00CA1FDB" w:rsidRDefault="00CA1FDB" w:rsidP="00CA1FDB">
      <w:pPr>
        <w:pStyle w:val="ListParagraph"/>
        <w:numPr>
          <w:ilvl w:val="0"/>
          <w:numId w:val="2"/>
        </w:numPr>
      </w:pPr>
      <w:r>
        <w:t>__________________________________________________________________________</w:t>
      </w:r>
    </w:p>
    <w:p w:rsidR="00CA1FDB" w:rsidRDefault="00CA1FDB"/>
    <w:sectPr w:rsidR="00CA1F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BE3D7C"/>
    <w:multiLevelType w:val="hybridMultilevel"/>
    <w:tmpl w:val="4258B478"/>
    <w:lvl w:ilvl="0" w:tplc="24289D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1E4AFA"/>
    <w:multiLevelType w:val="hybridMultilevel"/>
    <w:tmpl w:val="6922A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tDA0MjA1NzY0NDNR0lEKTi0uzszPAykwrAUARfcSdywAAAA="/>
  </w:docVars>
  <w:rsids>
    <w:rsidRoot w:val="00CA1FDB"/>
    <w:rsid w:val="001F5D08"/>
    <w:rsid w:val="002A6D03"/>
    <w:rsid w:val="006F677D"/>
    <w:rsid w:val="00CA1FDB"/>
    <w:rsid w:val="00FC4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1283A6-AA52-4DC7-85B8-FA9DA08BF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F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Valley Community College</Company>
  <LinksUpToDate>false</LinksUpToDate>
  <CharactersWithSpaces>1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Gayla</dc:creator>
  <cp:keywords/>
  <dc:description/>
  <cp:lastModifiedBy>Brewer, Joseph</cp:lastModifiedBy>
  <cp:revision>2</cp:revision>
  <dcterms:created xsi:type="dcterms:W3CDTF">2017-08-07T16:48:00Z</dcterms:created>
  <dcterms:modified xsi:type="dcterms:W3CDTF">2017-08-07T16:48:00Z</dcterms:modified>
</cp:coreProperties>
</file>